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w:t>
      </w:r>
      <w:r>
        <w:rPr>
          <w:vertAlign w:val="superscript"/>
          <w:b/>
        </w:rPr>
        <w:t xml:space="preserve">th</w:t>
      </w:r>
      <w:r>
        <w:rPr>
          <w:b/>
        </w:rPr>
        <w:t xml:space="preserve">, 2019</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User» or «You» 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 «Agreement» means this JetBrains Account Agreement.</w:t>
      </w:r>
    </w:p>
    <w:p>
      <w:pPr>
        <w:pStyle w:val="BodyText"/>
      </w:pPr>
      <w:r>
        <w:t xml:space="preserve">2.2. «JetBrains Product» means any generally available JetBrains software product identified by JetBrains as an individual developer tool, teamware tool, or online service.</w:t>
      </w:r>
    </w:p>
    <w:p>
      <w:pPr>
        <w:pStyle w:val="BodyText"/>
      </w:pPr>
      <w:r>
        <w:t xml:space="preserve">2.3. «JetBrains Account» or «JBA» 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 «JetBrains Website» means any website that is the property of JetBrains s.r.o. («JetBrains», «w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 «Privacy Policy» 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 «Personal data» means any information which can identify an individual.</w:t>
      </w:r>
    </w:p>
    <w:p>
      <w:pPr>
        <w:pStyle w:val="BodyText"/>
      </w:pPr>
      <w:r>
        <w:t xml:space="preserve">2.7. «JetBrains Account Service» 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Notice Period»).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 «AS IS» AND «AS AVAILABLE» 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0.9. The parties to this Agreement undertake to make their best efforts to settle any disputes arising hereunder («Dispute») amicably. Should the parties to this Agreement fail to settle a Dispute amicably, User has a right to submit a Dispute for an out-of-court resolution to the Czech Trade Inspection Authority, web address: www.coi.cz.</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5cfe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4:39Z</dcterms:created>
  <dcterms:modified xsi:type="dcterms:W3CDTF">2026-01-06T12:14:39Z</dcterms:modified>
</cp:coreProperties>
</file>